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2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bookmarkStart w:id="20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0"/>
    <w:bookmarkStart w:id="21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1-01-04T15:04:52Z</dcterms:created>
  <dcterms:modified xsi:type="dcterms:W3CDTF">2021-01-04T15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web-browsing-security-policy-profiles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